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9344FF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Comment:</w:t>
      </w:r>
    </w:p>
    <w:p w:rsidR="00CD72CA" w:rsidRPr="00757EF4" w:rsidRDefault="00CD72CA" w:rsidP="009344FF">
      <w:r w:rsidRPr="00757EF4">
        <w:t>Accepted</w:t>
      </w:r>
    </w:p>
    <w:p w:rsidR="000F2F46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Details:</w:t>
      </w:r>
    </w:p>
    <w:p w:rsidR="00D21B6B" w:rsidRPr="00981A53" w:rsidRDefault="008948C7" w:rsidP="009344FF">
      <w:r w:rsidRPr="008948C7">
        <w:t>Prof. Aurora Martínez Romero, Juarez University, Mexico</w:t>
      </w:r>
      <w:bookmarkStart w:id="0" w:name="_GoBack"/>
      <w:bookmarkEnd w:id="0"/>
    </w:p>
    <w:sectPr w:rsidR="00D21B6B" w:rsidRPr="00981A53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MrC0MDUwMzM1MzczNLFQ0lEKTi0uzszPAykwrAUA9VfctSwAAAA="/>
  </w:docVars>
  <w:rsids>
    <w:rsidRoot w:val="00A72896"/>
    <w:rsid w:val="002C0B2C"/>
    <w:rsid w:val="00757EF4"/>
    <w:rsid w:val="008948C7"/>
    <w:rsid w:val="009344FF"/>
    <w:rsid w:val="00981A53"/>
    <w:rsid w:val="009F328F"/>
    <w:rsid w:val="00A72896"/>
    <w:rsid w:val="00CD72CA"/>
    <w:rsid w:val="00D21B6B"/>
    <w:rsid w:val="00F334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FEA24F8"/>
  <w15:docId w15:val="{53FE46E8-9C7D-405D-91CE-4F7F65F3941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01507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4603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280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288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5</Words>
  <Characters>86</Characters>
  <Application>Microsoft Office Word</Application>
  <DocSecurity>0</DocSecurity>
  <Lines>1</Lines>
  <Paragraphs>1</Paragraphs>
  <ScaleCrop>false</ScaleCrop>
  <Company/>
  <LinksUpToDate>false</LinksUpToDate>
  <CharactersWithSpaces>1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8</cp:revision>
  <dcterms:created xsi:type="dcterms:W3CDTF">2025-02-19T08:37:00Z</dcterms:created>
  <dcterms:modified xsi:type="dcterms:W3CDTF">2026-04-18T11:25:00Z</dcterms:modified>
</cp:coreProperties>
</file>